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onrad Chrob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nra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ob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9 Jenkins Ct,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chrobak0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1666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y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8/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